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5945" w:rsidRDefault="00DA60C2" w:rsidP="009B5945">
      <w:pPr>
        <w:bidi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  <w:r w:rsidR="009B5945">
        <w:rPr>
          <w:rFonts w:cs="B Nazanin" w:hint="cs"/>
          <w:b/>
          <w:bCs/>
          <w:sz w:val="28"/>
          <w:szCs w:val="28"/>
          <w:rtl/>
        </w:rPr>
        <w:t xml:space="preserve"> </w:t>
      </w:r>
    </w:p>
    <w:p w:rsidR="00DA60C2" w:rsidRDefault="009B5945" w:rsidP="009B5945">
      <w:pPr>
        <w:bidi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نشریه چشم انداز شهر های آینده</w:t>
      </w:r>
    </w:p>
    <w:p w:rsidR="00EE30F2" w:rsidRPr="00C7789D" w:rsidRDefault="00C6506E" w:rsidP="00C7789D">
      <w:pPr>
        <w:bidi/>
        <w:jc w:val="both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قاله </w:t>
      </w:r>
      <w:r w:rsidR="00DA60C2"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="00DA60C2"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="00DA60C2"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شر</w:t>
      </w:r>
      <w:r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="00DA60C2"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="00DA60C2" w:rsidRPr="0064320F">
        <w:rPr>
          <w:rFonts w:cs="B Nazanin" w:hint="cs"/>
          <w:sz w:val="24"/>
          <w:szCs w:val="24"/>
          <w:rtl/>
        </w:rPr>
        <w:t>ندا</w:t>
      </w:r>
      <w:r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7789D">
        <w:rPr>
          <w:rFonts w:cs="B Nazanin" w:hint="cs"/>
          <w:sz w:val="24"/>
          <w:szCs w:val="24"/>
          <w:rtl/>
        </w:rPr>
        <w:t xml:space="preserve">همچنین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EB219A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bookmarkStart w:id="0" w:name="_GoBack"/>
      <w:r w:rsidR="00C7789D" w:rsidRPr="00C7789D">
        <w:rPr>
          <w:rFonts w:cs="B Nazanin" w:hint="cs"/>
          <w:b/>
          <w:bCs/>
          <w:rtl/>
        </w:rPr>
        <w:t xml:space="preserve">نشریه چشم انداز شهر های آینده </w:t>
      </w:r>
      <w:bookmarkEnd w:id="0"/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9B5945" w:rsidRDefault="00A600A0" w:rsidP="00A600A0">
      <w:pPr>
        <w:tabs>
          <w:tab w:val="left" w:pos="360"/>
        </w:tabs>
        <w:bidi/>
        <w:rPr>
          <w:rFonts w:cs="B Nazanin"/>
          <w:sz w:val="10"/>
          <w:szCs w:val="10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9B5945">
      <w:headerReference w:type="default" r:id="rId7"/>
      <w:pgSz w:w="12240" w:h="15840"/>
      <w:pgMar w:top="990" w:right="810" w:bottom="540" w:left="1080" w:header="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384C" w:rsidRDefault="0014384C" w:rsidP="009B5945">
      <w:pPr>
        <w:spacing w:after="0" w:line="240" w:lineRule="auto"/>
      </w:pPr>
      <w:r>
        <w:separator/>
      </w:r>
    </w:p>
  </w:endnote>
  <w:endnote w:type="continuationSeparator" w:id="0">
    <w:p w:rsidR="0014384C" w:rsidRDefault="0014384C" w:rsidP="009B5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384C" w:rsidRDefault="0014384C" w:rsidP="009B5945">
      <w:pPr>
        <w:spacing w:after="0" w:line="240" w:lineRule="auto"/>
      </w:pPr>
      <w:r>
        <w:separator/>
      </w:r>
    </w:p>
  </w:footnote>
  <w:footnote w:type="continuationSeparator" w:id="0">
    <w:p w:rsidR="0014384C" w:rsidRDefault="0014384C" w:rsidP="009B5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5945" w:rsidRDefault="009B5945" w:rsidP="009B594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647700</wp:posOffset>
          </wp:positionH>
          <wp:positionV relativeFrom="paragraph">
            <wp:posOffset>-64770</wp:posOffset>
          </wp:positionV>
          <wp:extent cx="7696200" cy="1504950"/>
          <wp:effectExtent l="0" t="0" r="0" b="0"/>
          <wp:wrapTight wrapText="bothSides">
            <wp:wrapPolygon edited="0">
              <wp:start x="0" y="0"/>
              <wp:lineTo x="0" y="21327"/>
              <wp:lineTo x="21547" y="21327"/>
              <wp:lineTo x="21547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37"/>
                  <a:stretch/>
                </pic:blipFill>
                <pic:spPr bwMode="auto">
                  <a:xfrm>
                    <a:off x="0" y="0"/>
                    <a:ext cx="7696200" cy="1504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4384C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B5945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789D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71F7D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1E84BD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B5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5945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B5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5945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647079-4D8F-4C72-8F41-CFDE9E734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meysam</cp:lastModifiedBy>
  <cp:revision>5</cp:revision>
  <cp:lastPrinted>2019-07-09T09:08:00Z</cp:lastPrinted>
  <dcterms:created xsi:type="dcterms:W3CDTF">2019-07-16T13:02:00Z</dcterms:created>
  <dcterms:modified xsi:type="dcterms:W3CDTF">2021-12-01T21:51:00Z</dcterms:modified>
</cp:coreProperties>
</file>